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F244FDF" w14:textId="713A96F3" w:rsidR="7A3070FA" w:rsidRPr="004A12DC" w:rsidRDefault="7A3070FA" w:rsidP="3AEF39DD">
      <w:pPr>
        <w:spacing w:after="0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4A12DC">
        <w:rPr>
          <w:rFonts w:ascii="Times New Roman" w:hAnsi="Times New Roman" w:cs="Times New Roman"/>
          <w:b/>
          <w:bCs/>
          <w:sz w:val="24"/>
          <w:szCs w:val="24"/>
        </w:rPr>
        <w:t>П</w:t>
      </w:r>
      <w:r w:rsidR="004A12DC" w:rsidRPr="004A12DC">
        <w:rPr>
          <w:rFonts w:ascii="Times New Roman" w:hAnsi="Times New Roman" w:cs="Times New Roman"/>
          <w:b/>
          <w:bCs/>
          <w:sz w:val="24"/>
          <w:szCs w:val="24"/>
        </w:rPr>
        <w:t>рилог</w:t>
      </w:r>
      <w:proofErr w:type="spellEnd"/>
      <w:r w:rsidRPr="004A12DC">
        <w:rPr>
          <w:rFonts w:ascii="Times New Roman" w:hAnsi="Times New Roman" w:cs="Times New Roman"/>
          <w:b/>
          <w:bCs/>
          <w:sz w:val="24"/>
          <w:szCs w:val="24"/>
        </w:rPr>
        <w:t xml:space="preserve"> 1</w:t>
      </w:r>
    </w:p>
    <w:p w14:paraId="6709C617" w14:textId="51BB0B47" w:rsidR="3AEF39DD" w:rsidRDefault="3AEF39DD" w:rsidP="3AEF39DD">
      <w:pPr>
        <w:spacing w:after="0"/>
        <w:jc w:val="right"/>
        <w:rPr>
          <w:rFonts w:ascii="Times New Roman" w:hAnsi="Times New Roman" w:cs="Times New Roman"/>
          <w:b/>
          <w:bCs/>
          <w:sz w:val="28"/>
          <w:szCs w:val="28"/>
        </w:rPr>
      </w:pPr>
    </w:p>
    <w:p w14:paraId="293B8DD3" w14:textId="39C3EDF2" w:rsidR="00E15884" w:rsidRPr="00FF5F34" w:rsidRDefault="00E15884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F5F34">
        <w:rPr>
          <w:rFonts w:ascii="Times New Roman" w:hAnsi="Times New Roman" w:cs="Times New Roman"/>
          <w:b/>
          <w:bCs/>
          <w:sz w:val="28"/>
          <w:szCs w:val="28"/>
        </w:rPr>
        <w:t>П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Р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И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Ј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А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В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А</w:t>
      </w:r>
    </w:p>
    <w:p w14:paraId="1B7F5CA4" w14:textId="77777777" w:rsidR="00E15884" w:rsidRPr="00FF5F34" w:rsidRDefault="00E15884" w:rsidP="00E15884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0011C2A5" w14:textId="77777777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i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1. ОСНОВНИ ПОДАЦИ О ПРИВРЕДНОМ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У</w:t>
      </w:r>
    </w:p>
    <w:tbl>
      <w:tblPr>
        <w:tblW w:w="5000" w:type="pct"/>
        <w:tblInd w:w="-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776"/>
        <w:gridCol w:w="1528"/>
        <w:gridCol w:w="2923"/>
        <w:gridCol w:w="4349"/>
      </w:tblGrid>
      <w:tr w:rsidR="00E15884" w:rsidRPr="00FF5F34" w14:paraId="6B4C447D" w14:textId="77777777" w:rsidTr="004A12DC">
        <w:trPr>
          <w:trHeight w:val="710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464D6DC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B93821F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ун назив привредног </w:t>
            </w: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субјекта</w:t>
            </w: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4F3E2B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3FAD852F" w14:textId="77777777" w:rsidTr="004A12DC">
        <w:trPr>
          <w:trHeight w:val="410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5B35385" w14:textId="01A78624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97EB1C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E236A3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9643AAF" w14:textId="77777777" w:rsidTr="004A12DC">
        <w:trPr>
          <w:trHeight w:val="593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EDB3C6E" w14:textId="14A6E82B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AA386E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орески идентификациони број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C43A02B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0268D508" w14:textId="77777777" w:rsidTr="004A12DC">
        <w:trPr>
          <w:trHeight w:val="454"/>
        </w:trPr>
        <w:tc>
          <w:tcPr>
            <w:tcW w:w="40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52C13BB" w14:textId="5112171A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79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6FDC3B3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Седиште </w:t>
            </w:r>
          </w:p>
        </w:tc>
        <w:tc>
          <w:tcPr>
            <w:tcW w:w="1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04990E8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есто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148D6E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63066B3C" w14:textId="77777777" w:rsidTr="004A12DC">
        <w:trPr>
          <w:trHeight w:val="454"/>
        </w:trPr>
        <w:tc>
          <w:tcPr>
            <w:tcW w:w="40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6818052" w14:textId="77777777" w:rsidR="00E15884" w:rsidRPr="000A29DE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9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124AB93" w14:textId="77777777" w:rsidR="00E15884" w:rsidRPr="000A29DE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6D6DB74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Поштански број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BADBBB2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15884" w:rsidRPr="009076A1" w14:paraId="2895AB66" w14:textId="77777777" w:rsidTr="004A12DC">
        <w:trPr>
          <w:trHeight w:val="567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84CD942" w14:textId="195CC12F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5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7376124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Адреса за слање поште</w:t>
            </w:r>
          </w:p>
          <w:p w14:paraId="72966357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(навести и поштански број)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E6DE277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20F68E46" w14:textId="77777777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0DD3C6D" w14:textId="43F4D4D5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6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263E94F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Број телефона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DFA28A9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3B73F0CE" w14:textId="77777777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DBCD3B8" w14:textId="682151D5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7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0130DD7" w14:textId="60E63846" w:rsidR="00E15884" w:rsidRPr="001271B7" w:rsidRDefault="001271B7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Ф</w:t>
            </w:r>
            <w:r w:rsidRPr="001271B7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акс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606BC56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B46984A" w14:textId="77777777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9E9E633" w14:textId="6BA02817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8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D312AC9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2434F5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ABA6C28" w14:textId="77777777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E4D1BD5" w14:textId="7238EC5A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9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F31A91F" w14:textId="325986B2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Интернет адреса</w:t>
            </w:r>
            <w:r w:rsidR="001271B7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(уколико постоји)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F31F61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CD3FCEA" w14:textId="77777777" w:rsidR="00E15884" w:rsidRPr="00FF5F34" w:rsidRDefault="00E15884" w:rsidP="00E15884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</w:p>
    <w:p w14:paraId="6B9A9AA9" w14:textId="77777777" w:rsidR="00E15884" w:rsidRPr="00FF5F34" w:rsidRDefault="00E15884" w:rsidP="00E15884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2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Latn-RS"/>
        </w:rPr>
        <w:t xml:space="preserve">. 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ПОДАЦИ О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ЗАКОНСКОМ ЗАСТУПНИКУ</w:t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9"/>
        <w:gridCol w:w="4033"/>
        <w:gridCol w:w="4504"/>
      </w:tblGrid>
      <w:tr w:rsidR="00E15884" w:rsidRPr="00FF5F34" w14:paraId="10C58156" w14:textId="77777777" w:rsidTr="004A12DC">
        <w:trPr>
          <w:trHeight w:val="568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2C36C3" w14:textId="1BCF84F3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C3DA9F0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Име и презиме 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4AD208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1534F1DB" w14:textId="77777777" w:rsidTr="004A12DC">
        <w:trPr>
          <w:trHeight w:val="161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60292AD" w14:textId="4EA33469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spacing w:val="-2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C1C7EC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41F70BE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6643975C" w14:textId="77777777" w:rsidTr="004A12DC">
        <w:trPr>
          <w:trHeight w:val="150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B2F2751" w14:textId="3C8DA674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B041036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обилни 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5EED3E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2641454F" w14:textId="77777777" w:rsidTr="004A12DC">
        <w:trPr>
          <w:trHeight w:val="297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A1293D7" w14:textId="67EC53ED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5BE7CC4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7C546FE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10CA2AB" w14:textId="77777777" w:rsidR="00E15884" w:rsidRPr="00FF5F34" w:rsidRDefault="00E15884" w:rsidP="00E15884">
      <w:pPr>
        <w:tabs>
          <w:tab w:val="right" w:pos="8789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pacing w:val="-2"/>
          <w:sz w:val="24"/>
          <w:szCs w:val="24"/>
          <w:lang w:val="sr-Cyrl-CS"/>
        </w:rPr>
      </w:pPr>
    </w:p>
    <w:p w14:paraId="0AE0B041" w14:textId="0CD03980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76DD523D" w14:textId="23A8D51D" w:rsidR="004A12DC" w:rsidRDefault="002433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r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Cyrl-RS"/>
        </w:rPr>
        <w:t>3</w:t>
      </w:r>
      <w:r w:rsidR="00E15884"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Latn-RS"/>
        </w:rPr>
        <w:t xml:space="preserve">. </w:t>
      </w:r>
      <w:r w:rsidR="00E15884"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Cyrl-RS"/>
        </w:rPr>
        <w:t xml:space="preserve">ВРСТЕ МЕРА </w:t>
      </w:r>
    </w:p>
    <w:p w14:paraId="68D6746B" w14:textId="0B29B77C" w:rsidR="00E15884" w:rsidRDefault="00E15884" w:rsidP="00E15884">
      <w:pPr>
        <w:spacing w:after="0"/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</w:pP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>(</w:t>
      </w:r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Испред појединачне мере уписати Х</w:t>
      </w:r>
      <w:r w:rsidR="00D709E6"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. Могуће је конкурисати за више мера</w:t>
      </w:r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)</w:t>
      </w:r>
    </w:p>
    <w:p w14:paraId="5A70CADD" w14:textId="77777777" w:rsidR="004A12DC" w:rsidRPr="00FF5F34" w:rsidRDefault="004A12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456"/>
        <w:gridCol w:w="7910"/>
        <w:gridCol w:w="984"/>
      </w:tblGrid>
      <w:tr w:rsidR="002433DC" w:rsidRPr="004A12DC" w14:paraId="4B14ED5D" w14:textId="4ABC05ED" w:rsidTr="00C7313D">
        <w:tc>
          <w:tcPr>
            <w:tcW w:w="456" w:type="dxa"/>
            <w:shd w:val="clear" w:color="auto" w:fill="FFFFFF" w:themeFill="background1"/>
            <w:vAlign w:val="center"/>
          </w:tcPr>
          <w:p w14:paraId="063D1FAA" w14:textId="2B3A3818" w:rsidR="002433DC" w:rsidRPr="004A12DC" w:rsidRDefault="002433DC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1</w:t>
            </w:r>
          </w:p>
        </w:tc>
        <w:tc>
          <w:tcPr>
            <w:tcW w:w="7910" w:type="dxa"/>
          </w:tcPr>
          <w:p w14:paraId="71F47AB9" w14:textId="52A56041" w:rsidR="002433DC" w:rsidRPr="004A12DC" w:rsidRDefault="002433DC" w:rsidP="002433DC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RS"/>
              </w:rPr>
              <w:t xml:space="preserve">аменa спољних прозора и врата и других транспарентних елемената термичког омотача. 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.</w:t>
            </w:r>
          </w:p>
        </w:tc>
        <w:tc>
          <w:tcPr>
            <w:tcW w:w="984" w:type="dxa"/>
          </w:tcPr>
          <w:p w14:paraId="2A3C29B1" w14:textId="77777777"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0D4E9FB5" w14:textId="611847E9" w:rsidTr="00C7313D">
        <w:tc>
          <w:tcPr>
            <w:tcW w:w="456" w:type="dxa"/>
            <w:shd w:val="clear" w:color="auto" w:fill="FFFFFF" w:themeFill="background1"/>
            <w:vAlign w:val="center"/>
          </w:tcPr>
          <w:p w14:paraId="7895F665" w14:textId="274C3449" w:rsidR="002433DC" w:rsidRPr="004A12DC" w:rsidRDefault="001271B7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bookmarkStart w:id="0" w:name="_Hlk142654757"/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1а</w:t>
            </w:r>
          </w:p>
        </w:tc>
        <w:tc>
          <w:tcPr>
            <w:tcW w:w="7910" w:type="dxa"/>
          </w:tcPr>
          <w:p w14:paraId="2C1A7030" w14:textId="50DC43D4"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 w:rsidR="00C7313D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 w:rsidR="00C7313D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lastRenderedPageBreak/>
              <w:t>1</w:t>
            </w:r>
          </w:p>
        </w:tc>
        <w:tc>
          <w:tcPr>
            <w:tcW w:w="984" w:type="dxa"/>
          </w:tcPr>
          <w:p w14:paraId="7B8BA2F6" w14:textId="77777777"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bookmarkEnd w:id="0"/>
      <w:tr w:rsidR="002433DC" w:rsidRPr="004A12DC" w14:paraId="440EAF46" w14:textId="36F7B818" w:rsidTr="00C7313D">
        <w:tc>
          <w:tcPr>
            <w:tcW w:w="456" w:type="dxa"/>
            <w:shd w:val="clear" w:color="auto" w:fill="FFFFFF" w:themeFill="background1"/>
            <w:vAlign w:val="center"/>
          </w:tcPr>
          <w:p w14:paraId="7CE2E0D3" w14:textId="02123994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lastRenderedPageBreak/>
              <w:t>2</w:t>
            </w:r>
          </w:p>
        </w:tc>
        <w:tc>
          <w:tcPr>
            <w:tcW w:w="7910" w:type="dxa"/>
          </w:tcPr>
          <w:p w14:paraId="26D7E8E7" w14:textId="6975434D" w:rsidR="002433DC" w:rsidRPr="004A12DC" w:rsidRDefault="002433DC" w:rsidP="00764A8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остављања термичке изолације спољних зидова, подова на тлу и осталих делова термичког омотача према негрејаном простору.</w:t>
            </w:r>
          </w:p>
        </w:tc>
        <w:tc>
          <w:tcPr>
            <w:tcW w:w="984" w:type="dxa"/>
          </w:tcPr>
          <w:p w14:paraId="585E4CF4" w14:textId="77777777" w:rsidR="002433DC" w:rsidRPr="004A12DC" w:rsidRDefault="002433DC" w:rsidP="00764A8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6DB2B402" w14:textId="77777777" w:rsidTr="00C7313D">
        <w:tc>
          <w:tcPr>
            <w:tcW w:w="456" w:type="dxa"/>
          </w:tcPr>
          <w:p w14:paraId="6F00F247" w14:textId="41042942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bookmarkStart w:id="1" w:name="_Hlk142654777"/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2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125B78B8" w14:textId="307B2D07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84" w:type="dxa"/>
          </w:tcPr>
          <w:p w14:paraId="5A32E61C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bookmarkEnd w:id="1"/>
      <w:tr w:rsidR="002433DC" w:rsidRPr="004A12DC" w14:paraId="7E5568C5" w14:textId="34BB1D7C" w:rsidTr="00C7313D">
        <w:tc>
          <w:tcPr>
            <w:tcW w:w="456" w:type="dxa"/>
            <w:shd w:val="clear" w:color="auto" w:fill="FFFFFF" w:themeFill="background1"/>
            <w:vAlign w:val="center"/>
          </w:tcPr>
          <w:p w14:paraId="3EEE0D24" w14:textId="57AF903B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</w:p>
        </w:tc>
        <w:tc>
          <w:tcPr>
            <w:tcW w:w="7910" w:type="dxa"/>
          </w:tcPr>
          <w:p w14:paraId="4D7AE2A3" w14:textId="60BA603D" w:rsidR="002433DC" w:rsidRPr="004A12DC" w:rsidRDefault="002433DC" w:rsidP="09563F5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остављање  термичке изолације испод кровног покривача или таванице</w:t>
            </w:r>
          </w:p>
        </w:tc>
        <w:tc>
          <w:tcPr>
            <w:tcW w:w="984" w:type="dxa"/>
          </w:tcPr>
          <w:p w14:paraId="0966E6A8" w14:textId="77777777" w:rsidR="002433DC" w:rsidRPr="004A12DC" w:rsidRDefault="002433DC" w:rsidP="09563F5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1104BB66" w14:textId="77777777" w:rsidTr="00C7313D">
        <w:tc>
          <w:tcPr>
            <w:tcW w:w="456" w:type="dxa"/>
          </w:tcPr>
          <w:p w14:paraId="4F34F7AB" w14:textId="14A81B17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3E0E2D2B" w14:textId="0F2AD318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984" w:type="dxa"/>
          </w:tcPr>
          <w:p w14:paraId="40E7A07D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68F4DF76" w14:textId="4BAB6EE2" w:rsidTr="00C7313D">
        <w:tc>
          <w:tcPr>
            <w:tcW w:w="456" w:type="dxa"/>
            <w:shd w:val="clear" w:color="auto" w:fill="FFFFFF" w:themeFill="background1"/>
            <w:vAlign w:val="center"/>
          </w:tcPr>
          <w:p w14:paraId="6CFA83A9" w14:textId="1023FF66" w:rsidR="002433DC" w:rsidRPr="004A12DC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7910" w:type="dxa"/>
          </w:tcPr>
          <w:p w14:paraId="6199EBB8" w14:textId="128093E6" w:rsidR="002433DC" w:rsidRPr="00C7313D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г грејача простора на чврсто гориво (котао или пећ) ефикаснијим (котао на_гас)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0AC9A241" w14:textId="77777777" w:rsidR="002433DC" w:rsidRPr="004A12DC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51A0E426" w14:textId="77777777" w:rsidTr="00C7313D">
        <w:tc>
          <w:tcPr>
            <w:tcW w:w="456" w:type="dxa"/>
          </w:tcPr>
          <w:p w14:paraId="7D95DF50" w14:textId="1E845BB3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4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79A50728" w14:textId="4DF6AA9D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3 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984" w:type="dxa"/>
          </w:tcPr>
          <w:p w14:paraId="4B10768D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0BCEFF26" w14:textId="74625C65" w:rsidTr="00C7313D">
        <w:tc>
          <w:tcPr>
            <w:tcW w:w="456" w:type="dxa"/>
            <w:shd w:val="clear" w:color="auto" w:fill="FFFFFF" w:themeFill="background1"/>
            <w:vAlign w:val="center"/>
          </w:tcPr>
          <w:p w14:paraId="3D9C3C90" w14:textId="56BE9859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5</w:t>
            </w:r>
          </w:p>
        </w:tc>
        <w:tc>
          <w:tcPr>
            <w:tcW w:w="7910" w:type="dxa"/>
          </w:tcPr>
          <w:p w14:paraId="2DCC25B3" w14:textId="73345D48" w:rsidR="002433DC" w:rsidRPr="00C7313D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амена постојећег грејача простора на чврсто гориво (котао или пећ) ефикаснијим (котао на биомасу)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7C7F8526" w14:textId="77777777" w:rsidR="002433DC" w:rsidRPr="004A12DC" w:rsidRDefault="002433DC" w:rsidP="00A17D2E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198CF9E4" w14:textId="77777777" w:rsidTr="00C7313D">
        <w:tc>
          <w:tcPr>
            <w:tcW w:w="456" w:type="dxa"/>
          </w:tcPr>
          <w:p w14:paraId="689237E4" w14:textId="148AE402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5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4C772428" w14:textId="073CECC1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984" w:type="dxa"/>
          </w:tcPr>
          <w:p w14:paraId="11B2F5D0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56F80951" w14:textId="432409C0" w:rsidTr="00C7313D">
        <w:tc>
          <w:tcPr>
            <w:tcW w:w="456" w:type="dxa"/>
            <w:shd w:val="clear" w:color="auto" w:fill="FFFFFF" w:themeFill="background1"/>
            <w:vAlign w:val="center"/>
          </w:tcPr>
          <w:p w14:paraId="1E05A38D" w14:textId="2F59D6D3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6</w:t>
            </w:r>
          </w:p>
        </w:tc>
        <w:tc>
          <w:tcPr>
            <w:tcW w:w="7910" w:type="dxa"/>
          </w:tcPr>
          <w:p w14:paraId="59601AFC" w14:textId="612EFC3C" w:rsidR="002433DC" w:rsidRPr="00C7313D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топлотних пумпи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5896E9D5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0F7D7B2B" w14:textId="77777777" w:rsidTr="00C7313D">
        <w:tc>
          <w:tcPr>
            <w:tcW w:w="456" w:type="dxa"/>
          </w:tcPr>
          <w:p w14:paraId="505B64B0" w14:textId="3F7307E0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6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5D328B01" w14:textId="66886386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6</w:t>
            </w:r>
          </w:p>
        </w:tc>
        <w:tc>
          <w:tcPr>
            <w:tcW w:w="984" w:type="dxa"/>
          </w:tcPr>
          <w:p w14:paraId="770B81BF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3C3DBC3C" w14:textId="30957D7A" w:rsidTr="00C7313D">
        <w:tc>
          <w:tcPr>
            <w:tcW w:w="456" w:type="dxa"/>
            <w:shd w:val="clear" w:color="auto" w:fill="FFFFFF" w:themeFill="background1"/>
            <w:vAlign w:val="center"/>
          </w:tcPr>
          <w:p w14:paraId="1C7E801D" w14:textId="3B01F7B7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7</w:t>
            </w:r>
          </w:p>
        </w:tc>
        <w:tc>
          <w:tcPr>
            <w:tcW w:w="7910" w:type="dxa"/>
          </w:tcPr>
          <w:p w14:paraId="3C058EA2" w14:textId="4BBE5172" w:rsidR="002433DC" w:rsidRPr="00C7313D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71FB76C7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4B57CAF7" w14:textId="77777777" w:rsidTr="00C7313D">
        <w:tc>
          <w:tcPr>
            <w:tcW w:w="456" w:type="dxa"/>
          </w:tcPr>
          <w:p w14:paraId="5BEAE0FC" w14:textId="00AEBEE0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7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5CC5FE82" w14:textId="68F9AC97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7</w:t>
            </w:r>
          </w:p>
        </w:tc>
        <w:tc>
          <w:tcPr>
            <w:tcW w:w="984" w:type="dxa"/>
          </w:tcPr>
          <w:p w14:paraId="32C1AEB3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0CE0BD3C" w14:textId="570898BE" w:rsidTr="00C7313D">
        <w:trPr>
          <w:trHeight w:val="300"/>
        </w:trPr>
        <w:tc>
          <w:tcPr>
            <w:tcW w:w="456" w:type="dxa"/>
            <w:shd w:val="clear" w:color="auto" w:fill="FFFFFF" w:themeFill="background1"/>
            <w:vAlign w:val="center"/>
          </w:tcPr>
          <w:p w14:paraId="4587A1DA" w14:textId="682DE67E" w:rsidR="002433DC" w:rsidRPr="004A12DC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7910" w:type="dxa"/>
          </w:tcPr>
          <w:p w14:paraId="6BA3BC0D" w14:textId="02B078E6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соларних колектора у инсталацију за централну припрему потрошне топле воде.</w:t>
            </w:r>
          </w:p>
        </w:tc>
        <w:tc>
          <w:tcPr>
            <w:tcW w:w="984" w:type="dxa"/>
          </w:tcPr>
          <w:p w14:paraId="7FD892F3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64FA92EB" w14:textId="77777777" w:rsidTr="00C7313D">
        <w:tc>
          <w:tcPr>
            <w:tcW w:w="456" w:type="dxa"/>
          </w:tcPr>
          <w:p w14:paraId="4ADD46BB" w14:textId="5401E7FE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8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25EF45FC" w14:textId="51194617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8</w:t>
            </w:r>
          </w:p>
        </w:tc>
        <w:tc>
          <w:tcPr>
            <w:tcW w:w="984" w:type="dxa"/>
          </w:tcPr>
          <w:p w14:paraId="675C8F83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6D00A94A" w14:textId="328A83FE" w:rsidTr="00C7313D">
        <w:tc>
          <w:tcPr>
            <w:tcW w:w="456" w:type="dxa"/>
            <w:shd w:val="clear" w:color="auto" w:fill="FFFFFF" w:themeFill="background1"/>
            <w:vAlign w:val="center"/>
          </w:tcPr>
          <w:p w14:paraId="3E6ABDA8" w14:textId="5C189BCD" w:rsidR="002433DC" w:rsidRPr="005F2F0F" w:rsidRDefault="005F2F0F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R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RS"/>
              </w:rPr>
              <w:t>9</w:t>
            </w:r>
          </w:p>
        </w:tc>
        <w:tc>
          <w:tcPr>
            <w:tcW w:w="7910" w:type="dxa"/>
          </w:tcPr>
          <w:p w14:paraId="1FFAA109" w14:textId="2DFFACE3" w:rsidR="002433DC" w:rsidRPr="004A12DC" w:rsidRDefault="002433DC" w:rsidP="00322979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Уградња соларних панела и пратеће инсталације за производњу електричне енергије за сопствене потребе </w:t>
            </w:r>
          </w:p>
        </w:tc>
        <w:tc>
          <w:tcPr>
            <w:tcW w:w="984" w:type="dxa"/>
          </w:tcPr>
          <w:p w14:paraId="06F669BD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767C8378" w14:textId="3B4EF5EB" w:rsidR="003F4A9D" w:rsidRPr="004A12DC" w:rsidRDefault="003F4A9D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3876A970" w14:textId="4B86011E" w:rsidR="003F4A9D" w:rsidRPr="004A12DC" w:rsidRDefault="002433DC" w:rsidP="09563F58">
      <w:pPr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</w:pPr>
      <w:r w:rsidRPr="004A12DC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>4</w:t>
      </w:r>
      <w:r w:rsidR="59C29F48" w:rsidRPr="004A12DC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>. ЦЕНОВНИ ПРЕГЛЕД ПРОИЗВОДА И УСЛУГА</w:t>
      </w: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5920"/>
        <w:gridCol w:w="3544"/>
      </w:tblGrid>
      <w:tr w:rsidR="003F4A9D" w:rsidRPr="004A12DC" w14:paraId="074402A5" w14:textId="77777777" w:rsidTr="3AEF39DD">
        <w:trPr>
          <w:trHeight w:val="343"/>
        </w:trPr>
        <w:tc>
          <w:tcPr>
            <w:tcW w:w="5920" w:type="dxa"/>
            <w:shd w:val="clear" w:color="auto" w:fill="D0CECE" w:themeFill="background2" w:themeFillShade="E6"/>
          </w:tcPr>
          <w:p w14:paraId="6B363D72" w14:textId="265DFA20" w:rsidR="003F4A9D" w:rsidRPr="004A12DC" w:rsidRDefault="003F4A9D" w:rsidP="0E87BE96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Назив производа и услуга 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оквиру мер</w:t>
            </w:r>
            <w:r w:rsidR="16CC3AF6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е/мера пријављених</w:t>
            </w:r>
            <w:r w:rsidR="005F2F0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у тачки 3</w:t>
            </w:r>
            <w:bookmarkStart w:id="2" w:name="_GoBack"/>
            <w:bookmarkEnd w:id="2"/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3544" w:type="dxa"/>
            <w:shd w:val="clear" w:color="auto" w:fill="D0CECE" w:themeFill="background2" w:themeFillShade="E6"/>
          </w:tcPr>
          <w:p w14:paraId="1AE037E0" w14:textId="56E5FC8D" w:rsidR="003F4A9D" w:rsidRPr="004A12DC" w:rsidRDefault="003F4A9D" w:rsidP="003F4A9D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4A12DC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Цена производа и услуга</w:t>
            </w:r>
          </w:p>
        </w:tc>
      </w:tr>
      <w:tr w:rsidR="003F4A9D" w:rsidRPr="004A12DC" w14:paraId="71CA3AC1" w14:textId="77777777" w:rsidTr="3AEF39DD">
        <w:trPr>
          <w:trHeight w:val="343"/>
        </w:trPr>
        <w:tc>
          <w:tcPr>
            <w:tcW w:w="5920" w:type="dxa"/>
            <w:shd w:val="clear" w:color="auto" w:fill="auto"/>
          </w:tcPr>
          <w:p w14:paraId="57261C54" w14:textId="73C0C286" w:rsidR="003F4A9D" w:rsidRPr="004A12DC" w:rsidRDefault="003F4A9D" w:rsidP="00301D17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6C1998AE" w14:textId="77777777" w:rsidR="003F4A9D" w:rsidRPr="004A12DC" w:rsidRDefault="003F4A9D" w:rsidP="00301D17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D73693" w:rsidRPr="004A12DC" w14:paraId="60E312BE" w14:textId="77777777" w:rsidTr="3AEF39DD">
        <w:trPr>
          <w:trHeight w:val="343"/>
        </w:trPr>
        <w:tc>
          <w:tcPr>
            <w:tcW w:w="5920" w:type="dxa"/>
            <w:shd w:val="clear" w:color="auto" w:fill="auto"/>
          </w:tcPr>
          <w:p w14:paraId="4B7B394F" w14:textId="77777777" w:rsidR="00D73693" w:rsidRPr="004A12DC" w:rsidRDefault="00D73693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5152646A" w14:textId="77777777" w:rsidR="00D73693" w:rsidRPr="004A12DC" w:rsidRDefault="00D73693" w:rsidP="00301D1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71EFD1FD" w14:textId="6F9454B5" w:rsidR="00D170C3" w:rsidRPr="004A12DC" w:rsidRDefault="00D170C3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sectPr w:rsidR="00D170C3" w:rsidRPr="004A12DC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9EA5362" w14:textId="77777777" w:rsidR="002F27FA" w:rsidRDefault="002F27FA" w:rsidP="008A6F6C">
      <w:pPr>
        <w:spacing w:after="0" w:line="240" w:lineRule="auto"/>
      </w:pPr>
      <w:r>
        <w:separator/>
      </w:r>
    </w:p>
  </w:endnote>
  <w:endnote w:type="continuationSeparator" w:id="0">
    <w:p w14:paraId="13264927" w14:textId="77777777" w:rsidR="002F27FA" w:rsidRDefault="002F27FA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4B7F2DB" w14:textId="77777777" w:rsidR="002F27FA" w:rsidRDefault="002F27FA" w:rsidP="008A6F6C">
      <w:pPr>
        <w:spacing w:after="0" w:line="240" w:lineRule="auto"/>
      </w:pPr>
      <w:r>
        <w:separator/>
      </w:r>
    </w:p>
  </w:footnote>
  <w:footnote w:type="continuationSeparator" w:id="0">
    <w:p w14:paraId="23C4695D" w14:textId="77777777" w:rsidR="002F27FA" w:rsidRDefault="002F27FA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9E2C07A" w14:textId="4CAB9B8D" w:rsid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  <w:lang w:val="sr-Cyrl-CS"/>
      </w:rPr>
    </w:pPr>
    <w:r w:rsidRPr="004A12DC">
      <w:rPr>
        <w:rFonts w:ascii="Times New Roman" w:hAnsi="Times New Roman" w:cs="Times New Roman"/>
        <w:b/>
        <w:sz w:val="24"/>
        <w:szCs w:val="24"/>
        <w:lang w:val="sr-Cyrl-CS"/>
      </w:rPr>
      <w:t>„Чиста енергија и енергетска ефикасности за грађане у Србији“</w:t>
    </w:r>
  </w:p>
  <w:p w14:paraId="6E7B4603" w14:textId="513128DE" w:rsidR="004A12DC" w:rsidRP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3"/>
  </w:num>
  <w:num w:numId="3">
    <w:abstractNumId w:val="16"/>
  </w:num>
  <w:num w:numId="4">
    <w:abstractNumId w:val="27"/>
  </w:num>
  <w:num w:numId="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5"/>
  </w:num>
  <w:num w:numId="7">
    <w:abstractNumId w:val="39"/>
  </w:num>
  <w:num w:numId="8">
    <w:abstractNumId w:val="41"/>
  </w:num>
  <w:num w:numId="9">
    <w:abstractNumId w:val="11"/>
  </w:num>
  <w:num w:numId="10">
    <w:abstractNumId w:val="38"/>
  </w:num>
  <w:num w:numId="11">
    <w:abstractNumId w:val="32"/>
  </w:num>
  <w:num w:numId="12">
    <w:abstractNumId w:val="15"/>
  </w:num>
  <w:num w:numId="13">
    <w:abstractNumId w:val="25"/>
  </w:num>
  <w:num w:numId="14">
    <w:abstractNumId w:val="2"/>
  </w:num>
  <w:num w:numId="15">
    <w:abstractNumId w:val="5"/>
  </w:num>
  <w:num w:numId="16">
    <w:abstractNumId w:val="10"/>
  </w:num>
  <w:num w:numId="17">
    <w:abstractNumId w:val="20"/>
  </w:num>
  <w:num w:numId="18">
    <w:abstractNumId w:val="9"/>
  </w:num>
  <w:num w:numId="19">
    <w:abstractNumId w:val="22"/>
  </w:num>
  <w:num w:numId="20">
    <w:abstractNumId w:val="24"/>
  </w:num>
  <w:num w:numId="21">
    <w:abstractNumId w:val="4"/>
  </w:num>
  <w:num w:numId="22">
    <w:abstractNumId w:val="21"/>
  </w:num>
  <w:num w:numId="23">
    <w:abstractNumId w:val="47"/>
  </w:num>
  <w:num w:numId="24">
    <w:abstractNumId w:val="7"/>
  </w:num>
  <w:num w:numId="25">
    <w:abstractNumId w:val="0"/>
  </w:num>
  <w:num w:numId="26">
    <w:abstractNumId w:val="29"/>
  </w:num>
  <w:num w:numId="27">
    <w:abstractNumId w:val="28"/>
  </w:num>
  <w:num w:numId="28">
    <w:abstractNumId w:val="42"/>
  </w:num>
  <w:num w:numId="29">
    <w:abstractNumId w:val="6"/>
  </w:num>
  <w:num w:numId="30">
    <w:abstractNumId w:val="40"/>
  </w:num>
  <w:num w:numId="31">
    <w:abstractNumId w:val="34"/>
  </w:num>
  <w:num w:numId="32">
    <w:abstractNumId w:val="35"/>
  </w:num>
  <w:num w:numId="33">
    <w:abstractNumId w:val="26"/>
  </w:num>
  <w:num w:numId="34">
    <w:abstractNumId w:val="19"/>
  </w:num>
  <w:num w:numId="35">
    <w:abstractNumId w:val="13"/>
  </w:num>
  <w:num w:numId="36">
    <w:abstractNumId w:val="36"/>
  </w:num>
  <w:num w:numId="37">
    <w:abstractNumId w:val="31"/>
  </w:num>
  <w:num w:numId="38">
    <w:abstractNumId w:val="23"/>
  </w:num>
  <w:num w:numId="39">
    <w:abstractNumId w:val="17"/>
  </w:num>
  <w:num w:numId="40">
    <w:abstractNumId w:val="18"/>
  </w:num>
  <w:num w:numId="41">
    <w:abstractNumId w:val="12"/>
  </w:num>
  <w:num w:numId="42">
    <w:abstractNumId w:val="30"/>
  </w:num>
  <w:num w:numId="43">
    <w:abstractNumId w:val="14"/>
  </w:num>
  <w:num w:numId="44">
    <w:abstractNumId w:val="37"/>
  </w:num>
  <w:num w:numId="45">
    <w:abstractNumId w:val="3"/>
  </w:num>
  <w:num w:numId="46">
    <w:abstractNumId w:val="8"/>
  </w:num>
  <w:num w:numId="47">
    <w:abstractNumId w:val="46"/>
  </w:num>
  <w:num w:numId="48">
    <w:abstractNumId w:val="44"/>
  </w:num>
  <w:num w:numId="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53B09"/>
    <w:rsid w:val="00067AC5"/>
    <w:rsid w:val="0009375D"/>
    <w:rsid w:val="00094CF5"/>
    <w:rsid w:val="000960D1"/>
    <w:rsid w:val="000A12C0"/>
    <w:rsid w:val="000A29DE"/>
    <w:rsid w:val="000C3FDD"/>
    <w:rsid w:val="000D566E"/>
    <w:rsid w:val="000D67E4"/>
    <w:rsid w:val="000D7E2A"/>
    <w:rsid w:val="000E1196"/>
    <w:rsid w:val="000F41C6"/>
    <w:rsid w:val="001134A7"/>
    <w:rsid w:val="00126C2F"/>
    <w:rsid w:val="001271B7"/>
    <w:rsid w:val="001703EB"/>
    <w:rsid w:val="00171D78"/>
    <w:rsid w:val="00186020"/>
    <w:rsid w:val="001B70DB"/>
    <w:rsid w:val="001C1E70"/>
    <w:rsid w:val="001C4675"/>
    <w:rsid w:val="001D1F12"/>
    <w:rsid w:val="001D3D5A"/>
    <w:rsid w:val="001E20C1"/>
    <w:rsid w:val="001F7FED"/>
    <w:rsid w:val="00205D42"/>
    <w:rsid w:val="002112BE"/>
    <w:rsid w:val="00223C5B"/>
    <w:rsid w:val="0022582D"/>
    <w:rsid w:val="002408F2"/>
    <w:rsid w:val="002433DC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F27FA"/>
    <w:rsid w:val="002F2CD4"/>
    <w:rsid w:val="002F33E9"/>
    <w:rsid w:val="002F5FA0"/>
    <w:rsid w:val="002F7A64"/>
    <w:rsid w:val="00314207"/>
    <w:rsid w:val="00320D05"/>
    <w:rsid w:val="00322979"/>
    <w:rsid w:val="00354E21"/>
    <w:rsid w:val="00361D25"/>
    <w:rsid w:val="00363869"/>
    <w:rsid w:val="00364243"/>
    <w:rsid w:val="003716E7"/>
    <w:rsid w:val="003734C4"/>
    <w:rsid w:val="00392223"/>
    <w:rsid w:val="00392B09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7FF3"/>
    <w:rsid w:val="004A12DC"/>
    <w:rsid w:val="004B3604"/>
    <w:rsid w:val="004B5A70"/>
    <w:rsid w:val="004C24EA"/>
    <w:rsid w:val="004C2A8D"/>
    <w:rsid w:val="004D3189"/>
    <w:rsid w:val="004D4559"/>
    <w:rsid w:val="004E58C0"/>
    <w:rsid w:val="00513019"/>
    <w:rsid w:val="005146C8"/>
    <w:rsid w:val="005267EC"/>
    <w:rsid w:val="00541CBD"/>
    <w:rsid w:val="0055220F"/>
    <w:rsid w:val="005544E7"/>
    <w:rsid w:val="00561E41"/>
    <w:rsid w:val="0056283D"/>
    <w:rsid w:val="0056740E"/>
    <w:rsid w:val="0057038C"/>
    <w:rsid w:val="005736D7"/>
    <w:rsid w:val="005902C6"/>
    <w:rsid w:val="005A1365"/>
    <w:rsid w:val="005A7BCB"/>
    <w:rsid w:val="005B1C4E"/>
    <w:rsid w:val="005B74E1"/>
    <w:rsid w:val="005C0400"/>
    <w:rsid w:val="005D4CA4"/>
    <w:rsid w:val="005D4CC6"/>
    <w:rsid w:val="005E1600"/>
    <w:rsid w:val="005F2F0F"/>
    <w:rsid w:val="005F4071"/>
    <w:rsid w:val="005F7566"/>
    <w:rsid w:val="005F7990"/>
    <w:rsid w:val="00604BC5"/>
    <w:rsid w:val="0060772A"/>
    <w:rsid w:val="00630070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22D3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427C"/>
    <w:rsid w:val="009C76FA"/>
    <w:rsid w:val="009D72F7"/>
    <w:rsid w:val="009E305E"/>
    <w:rsid w:val="009F0301"/>
    <w:rsid w:val="009F0EF8"/>
    <w:rsid w:val="009F2981"/>
    <w:rsid w:val="00A00729"/>
    <w:rsid w:val="00A17D2E"/>
    <w:rsid w:val="00A204A3"/>
    <w:rsid w:val="00A35B3D"/>
    <w:rsid w:val="00A40E14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2281B"/>
    <w:rsid w:val="00B4147D"/>
    <w:rsid w:val="00B41A15"/>
    <w:rsid w:val="00B44BBF"/>
    <w:rsid w:val="00B46F1E"/>
    <w:rsid w:val="00B51F32"/>
    <w:rsid w:val="00B54C6F"/>
    <w:rsid w:val="00B66104"/>
    <w:rsid w:val="00B7415A"/>
    <w:rsid w:val="00B84A96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46132"/>
    <w:rsid w:val="00C677C2"/>
    <w:rsid w:val="00C7313D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4638E"/>
    <w:rsid w:val="00D54064"/>
    <w:rsid w:val="00D55EE3"/>
    <w:rsid w:val="00D57978"/>
    <w:rsid w:val="00D709E6"/>
    <w:rsid w:val="00D73271"/>
    <w:rsid w:val="00D73693"/>
    <w:rsid w:val="00D7568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087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E05DB"/>
    <w:rsid w:val="00FF5F34"/>
    <w:rsid w:val="03946817"/>
    <w:rsid w:val="05303878"/>
    <w:rsid w:val="09563F58"/>
    <w:rsid w:val="0CD080B2"/>
    <w:rsid w:val="0E59DFC3"/>
    <w:rsid w:val="0E87BE96"/>
    <w:rsid w:val="16CC3AF6"/>
    <w:rsid w:val="171E085D"/>
    <w:rsid w:val="18988CFE"/>
    <w:rsid w:val="19715208"/>
    <w:rsid w:val="1B4F127A"/>
    <w:rsid w:val="221965EF"/>
    <w:rsid w:val="25D9953E"/>
    <w:rsid w:val="28D58F43"/>
    <w:rsid w:val="2AC2050D"/>
    <w:rsid w:val="2ACC863D"/>
    <w:rsid w:val="2E98882F"/>
    <w:rsid w:val="2EB480E6"/>
    <w:rsid w:val="300AC894"/>
    <w:rsid w:val="317F54E6"/>
    <w:rsid w:val="32E37097"/>
    <w:rsid w:val="3409609D"/>
    <w:rsid w:val="36552BF2"/>
    <w:rsid w:val="3696AE14"/>
    <w:rsid w:val="3A8DE7CD"/>
    <w:rsid w:val="3AEF39DD"/>
    <w:rsid w:val="3C500206"/>
    <w:rsid w:val="3F65C036"/>
    <w:rsid w:val="3F9F08EB"/>
    <w:rsid w:val="4483A6D8"/>
    <w:rsid w:val="451F2159"/>
    <w:rsid w:val="47A094D1"/>
    <w:rsid w:val="4FE09D37"/>
    <w:rsid w:val="50ECCC98"/>
    <w:rsid w:val="52889CF9"/>
    <w:rsid w:val="59C29F48"/>
    <w:rsid w:val="5BA1CC9C"/>
    <w:rsid w:val="5C1A2FA6"/>
    <w:rsid w:val="61DD8AF8"/>
    <w:rsid w:val="6394BA53"/>
    <w:rsid w:val="6A2A1EFF"/>
    <w:rsid w:val="6ACC8605"/>
    <w:rsid w:val="6BF3F143"/>
    <w:rsid w:val="6C13AAC3"/>
    <w:rsid w:val="7054DC78"/>
    <w:rsid w:val="74BDEE9A"/>
    <w:rsid w:val="75333D0A"/>
    <w:rsid w:val="7538FE86"/>
    <w:rsid w:val="78110EEF"/>
    <w:rsid w:val="7A3070FA"/>
    <w:rsid w:val="7ABC6A9D"/>
    <w:rsid w:val="7DA64200"/>
    <w:rsid w:val="7F6C5571"/>
    <w:rsid w:val="7F95F0C3"/>
    <w:rsid w:val="7FACC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1B76C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7313D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12D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12DC"/>
    <w:rPr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7313D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12D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12DC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AC1756-0048-420C-9E70-6CDB43D1A60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4A74F66-B0BD-40E3-B283-C5DDC1F23C1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BC1BD58-7703-409A-B3A1-3420DA28BA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8B7A8D0-E05A-4C05-B116-8F5B91424E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375</Words>
  <Characters>2141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Bogdanka 1</cp:lastModifiedBy>
  <cp:revision>7</cp:revision>
  <cp:lastPrinted>2022-04-13T17:00:00Z</cp:lastPrinted>
  <dcterms:created xsi:type="dcterms:W3CDTF">2023-08-11T08:27:00Z</dcterms:created>
  <dcterms:modified xsi:type="dcterms:W3CDTF">2023-08-30T0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